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97d54d16d72885b9d51f63e17781da512487cd0"/>
    <w:p>
      <w:pPr>
        <w:pStyle w:val="Heading1"/>
      </w:pPr>
      <w:r>
        <w:t xml:space="preserve">Cover Letter for Biomedical Engineer Position in United States Miami</w:t>
      </w:r>
    </w:p>
    <w:p>
      <w:pPr>
        <w:pStyle w:val="FirstParagraph"/>
      </w:pPr>
      <w:r>
        <w:t xml:space="preserve">Dear Hiring Manager,</w:t>
      </w:r>
    </w:p>
    <w:p>
      <w:pPr>
        <w:pStyle w:val="BodyText"/>
      </w:pPr>
      <w:r>
        <w:t xml:space="preserve">I am writing to express my enthusiastic interest in the Biomedical Engineer position at [Company Name] in the United States Miami. As a dedicated and innovative professional with a strong academic background in biomedical engineering, I am eager to contribute my expertise to advance healthcare solutions in one of the most dynamic and diverse cities in the country. Miami’s unique blend of cultural richness, cutting-edge medical research institutions, and growing healthcare industry makes it an ideal location for me to apply my skills as a Biomedical Engineer. This letter outlines my qualifications, experiences, and passion for this field, which I believe align perfectly with the goals of your organization.</w:t>
      </w:r>
    </w:p>
    <w:p>
      <w:pPr>
        <w:pStyle w:val="BodyText"/>
      </w:pPr>
      <w:r>
        <w:t xml:space="preserve">My journey in biomedical engineering began during my undergraduate studies at [University Name], where I earned a Bachelor of Science in Biomedical Engineering with honors. This program provided me with a solid foundation in both biological sciences and engineering principles, including courses in biomechanics, biomaterials, medical imaging, and human physiology. Following this, I pursued a Master’s degree at [University Name], focusing on the development of implantable medical devices and their integration into clinical settings. My thesis project involved designing a novel cardiac monitoring system that improved patient outcomes in post-operative care—a research endeavor that deepened my understanding of how engineering solutions can directly impact healthcare delivery.</w:t>
      </w:r>
    </w:p>
    <w:p>
      <w:pPr>
        <w:pStyle w:val="BodyText"/>
      </w:pPr>
      <w:r>
        <w:t xml:space="preserve">Throughout my career, I have worked on projects that bridge the gap between technology and human health. For instance, at [Previous Company or Institution], I collaborated with a team of engineers and clinicians to develop a 3D-printed prosthetic limb tailored for pediatric patients. This project required not only technical expertise in CAD software and biomechanical modeling but also close coordination with healthcare professionals to ensure the device met both functional and ergonomic requirements. The success of this initiative was recognized through an innovation award at the [Conference Name], where I presented my work to a global audience of biomedical engineers and medical researchers. Such experiences have reinforced my belief that the role of a Biomedical Engineer is not just about designing tools but about creating life-changing solutions for individuals.</w:t>
      </w:r>
    </w:p>
    <w:p>
      <w:pPr>
        <w:pStyle w:val="BodyText"/>
      </w:pPr>
      <w:r>
        <w:t xml:space="preserve">What draws me specifically to Miami is its thriving healthcare ecosystem and the opportunities it presents for innovation. The United States Miami region is home to renowned medical institutions such as Jackson Memorial Hospital, University of Miami Miller School of Medicine, and the Sylvester Comprehensive Cancer Center, all of which are at the forefront of medical research and patient care. I am particularly inspired by Miami’s commitment to addressing health disparities through technology, a mission that resonates deeply with my own values. As a Biomedical Engineer in this vibrant environment, I aim to contribute to projects that leverage advanced technologies—such as artificial intelligence, wearable sensors, and regenerative medicine—to improve accessibility and quality of care for diverse populations.</w:t>
      </w:r>
    </w:p>
    <w:p>
      <w:pPr>
        <w:pStyle w:val="BodyText"/>
      </w:pPr>
      <w:r>
        <w:t xml:space="preserve">My technical skills are complemented by a strong ability to collaborate across disciplines. In my previous role at [Previous Company or Institution], I worked alongside physicians, data scientists, and product designers to optimize the performance of a portable dialysis device. This experience taught me the importance of clear communication and adaptability in multidisciplinary teams—a skill set I have continued to refine through professional development courses in project management and healthcare innovation. Additionally, my participation in several community outreach programs has allowed me to engage with underserved populations, further solidifying my dedication to using engineering for social good.</w:t>
      </w:r>
    </w:p>
    <w:p>
      <w:pPr>
        <w:pStyle w:val="BodyText"/>
      </w:pPr>
      <w:r>
        <w:t xml:space="preserve">As a Biomedical Engineer, I am driven by the opportunity to solve complex problems that have a tangible impact on patients’ lives. Whether it is designing devices that enhance mobility for individuals with disabilities or developing diagnostic tools that enable earlier detection of diseases, I am committed to pushing the boundaries of what is possible in healthcare. Miami’s position as a hub for medical innovation and its diverse population make it an ideal place to pursue this mission. I am particularly excited about the possibility of working with [Company Name], given your reputation for fostering creativity and excellence in biomedical engineering.</w:t>
      </w:r>
    </w:p>
    <w:p>
      <w:pPr>
        <w:pStyle w:val="BodyText"/>
      </w:pPr>
      <w:r>
        <w:t xml:space="preserve">In conclusion, I am confident that my educational background, professional experience, and passion for advancing healthcare make me a strong candidate for the Biomedical Engineer position at [Company Name] in the United States Miami. I would welcome the opportunity to discuss how my skills and aspirations align with your organization’s goals. Thank you for considering my application. I look forward to the possibility of contributing to your team and helping shape the future of healthcare in this incredible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cp:keywords/>
  <dcterms:created xsi:type="dcterms:W3CDTF">2025-12-11T15:57:09Z</dcterms:created>
  <dcterms:modified xsi:type="dcterms:W3CDTF">2025-12-11T15:57:09Z</dcterms:modified>
</cp:coreProperties>
</file>

<file path=docProps/custom.xml><?xml version="1.0" encoding="utf-8"?>
<Properties xmlns="http://schemas.openxmlformats.org/officeDocument/2006/custom-properties" xmlns:vt="http://schemas.openxmlformats.org/officeDocument/2006/docPropsVTypes"/>
</file>